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nica Frat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rat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 McKibbin St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nica_frati@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765968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wyn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